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Alexandria,</w:t>
      </w:r>
      <w:r>
        <w:t xml:space="preserve"> </w:t>
      </w:r>
      <w:r>
        <w:t xml:space="preserve">Egypt</w:t>
      </w:r>
    </w:p>
    <w:bookmarkStart w:id="20" w:name="X96f7041046ba5220d6a7176c04522248a6b64a2"/>
    <w:p>
      <w:pPr>
        <w:pStyle w:val="Heading1"/>
      </w:pPr>
      <w:r>
        <w:t xml:space="preserve">Statement of Purpose: Commitment to Service as a Military Officer in Egypt Alexandria</w:t>
      </w:r>
    </w:p>
    <w:p>
      <w:pPr>
        <w:pStyle w:val="FirstParagraph"/>
      </w:pPr>
      <w:r>
        <w:t xml:space="preserve">As I prepare to submit this Statement of Purpose for consideration as a commissioned Military Officer within the Egyptian Armed Forces, I do so with profound respect for Egypt's storied military heritage and an unwavering dedication to serve my nation from the historic shores of Alexandria. This document encapsulates my lifelong commitment to military excellence, strategic service in one of Egypt's most vital cities, and my vision for contributing meaningfully to the security and development of Alexandria—a city where ancient legacy meets modern strategic necessity. My journey toward becoming a distinguished Military Officer is deeply intertwined with Egypt's identity and the unique role Alexandria plays in safeguarding our nation's interests.</w:t>
      </w:r>
    </w:p>
    <w:p>
      <w:pPr>
        <w:pStyle w:val="BodyText"/>
      </w:pPr>
      <w:r>
        <w:t xml:space="preserve">Growing up near the Mediterranean coast of Egypt, I witnessed firsthand how Alexandria’s strategic position as a gateway to Africa and Europe has shaped national defense priorities. From childhood, I was immersed in stories of Egyptian military valor—particularly during pivotal moments like the 1956 Suez Crisis and Operation Badr (1973), where Alexandria’s proximity to key maritime routes proved decisive. These narratives ignited my passion for service, not as an abstract concept, but as a tangible duty rooted in protecting Egypt's sovereignty from this very city. The Citadel of Qaitbay, the ancient Pharos Lighthouse site near our naval base in Alexandria, and the bustling military ports along the Corniche became symbolic touchstones of my resolve. I understood then that serving as a Military Officer meant not just defending borders, but upholding a legacy that stretches from Pharaonic times to modern Egypt’s aspirations.</w:t>
      </w:r>
    </w:p>
    <w:p>
      <w:pPr>
        <w:pStyle w:val="BodyText"/>
      </w:pPr>
      <w:r>
        <w:t xml:space="preserve">My academic and professional preparation reflects this commitment to excellence in the Egyptian military context. I earned a Bachelor of Science in Strategic Studies from Cairo University's Military Academy, where I specialized in Maritime Security and Geopolitical Analysis—courses directly relevant to Alexandria’s role as the hub of Egypt’s naval operations. During my training, I led field exercises simulating coastal defense scenarios along the Nile Delta and Mediterranean littoral, always emphasizing Alexandria’s unique challenges: its dense urban environment, critical infrastructure (including the Port of Alexandria—the nation's busiest commercial gateway), and its status as a cultural melting pot requiring sensitive military-civilian coordination. My thesis on "Integrating Historical Defense Strategies into Modern Coastal Security for Egypt" earned top honors and was presented at the Egyptian Military Academy’s annual security symposium, reinforcing my belief that effective leadership must honor historical wisdom while embracing innovation.</w:t>
      </w:r>
    </w:p>
    <w:p>
      <w:pPr>
        <w:pStyle w:val="BodyText"/>
      </w:pPr>
      <w:r>
        <w:t xml:space="preserve">What sets my application apart is my deep familiarity with Alexandria’s social fabric. Having spent three formative years as a cadet stationed at the Alexandria Military Academy, I immersed myself in community engagement projects—organizing disaster response drills with local authorities, mentoring youth at the city’s military-sponsored centers, and collaborating on coastal clean-up initiatives along the Mediterranean. These experiences taught me that a true Military Officer must be both protector and partner to the citizens they serve. I learned from Alexandria’s elders about its World War II-era role as a refuge for Allied forces and Egyptian resistance efforts, lessons that underscore how military service transcends tactical duty to become woven into the community’s resilience. This understanding is critical: in a city where 5 million residents depend on maritime trade and tourism, our officers must balance security with economic vitality—a duality I’ve committed to mastering.</w:t>
      </w:r>
    </w:p>
    <w:p>
      <w:pPr>
        <w:pStyle w:val="BodyText"/>
      </w:pPr>
      <w:r>
        <w:t xml:space="preserve">My aspiration as a Military Officer in Egypt Alexandria is threefold. First, to elevate the operational readiness of the naval forces defending this strategic corridor through advanced training programs focused on counter-terrorism and maritime domain awareness—directly supporting Egypt’s National Strategy for Maritime Security. Second, to strengthen civil-military cooperation by establishing community liaison networks that address local concerns (from traffic management near military installations to youth development), ensuring our presence is viewed as a force for stability, not disruption. Third, I aim to contribute to Alexandria’s legacy as a beacon of peace by facilitating joint exercises with Mediterranean allies through the Egyptian Navy’s partnership with the African Union and NATO. In Alexandria—where cultures converge—I believe we can model military diplomacy that advances regional security without compromising national sovereignty.</w:t>
      </w:r>
    </w:p>
    <w:p>
      <w:pPr>
        <w:pStyle w:val="BodyText"/>
      </w:pPr>
      <w:r>
        <w:t xml:space="preserve">I recognize that serving as a Military Officer in Egypt is not merely a career choice; it is a covenant to protect our nation’s soul. Alexandria embodies this covenant: its historic streets carry echoes of Cleopatra’s era, its universities nurture the next generation of Egyptian leaders, and its ports pulse with the lifeblood of our economy. As an officer stationed here, I will uphold the highest standards of integrity enshrined in Article 174 of Egypt’s Constitution—prioritizing civilian safety during operations, preserving cultural heritage sites like Kom el-Dikka from conflict impact, and championing sustainable practices that safeguard Alexandria’s natural beauty. My leadership philosophy is anchored in the words of Field Marshal Abdel Hakim Amer: "The soldier's duty begins with the protection of his people and ends only when their peace is secured." In Alexandria, where ancient mariners once navigated by stars, I will ensure our military service remains guided by similar honor and foresight.</w:t>
      </w:r>
    </w:p>
    <w:p>
      <w:pPr>
        <w:pStyle w:val="BodyText"/>
      </w:pPr>
      <w:r>
        <w:t xml:space="preserve">Finally, this Statement of Purpose is more than an application—it is a promise. A promise to my family who served in the 1973 War; a promise to the citizens of Alexandria who deserve security without fear; and a promise to Egypt, our shared homeland. I seek not just commissioning as a Military Officer, but the opportunity to serve with distinction in Alexandria—the city that taught me that true strength lies in defending both territory and the human spirit. With humility and resolve, I stand ready to earn this trust, defend this legacy, and contribute actively to Egypt’s bright future from its most storied coastal stronghold.</w:t>
      </w:r>
    </w:p>
    <w:p>
      <w:pPr>
        <w:pStyle w:val="BodyText"/>
      </w:pPr>
      <w:r>
        <w:t xml:space="preserve">I submit this Statement of Purpose with profound respect for the Egyptian Armed Forces’ traditions and a steadfast commitment to serve as an exemplary Military Officer in Egypt Alexandria. May my service honor the past, protect the present, and illuminate the path forwar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Alexandria, Egypt</dc:title>
  <dc:creator/>
  <dc:language>en</dc:language>
  <cp:keywords/>
  <dcterms:created xsi:type="dcterms:W3CDTF">2026-07-24T04:54:49Z</dcterms:created>
  <dcterms:modified xsi:type="dcterms:W3CDTF">2026-07-24T04:54:49Z</dcterms:modified>
</cp:coreProperties>
</file>

<file path=docProps/custom.xml><?xml version="1.0" encoding="utf-8"?>
<Properties xmlns="http://schemas.openxmlformats.org/officeDocument/2006/custom-properties" xmlns:vt="http://schemas.openxmlformats.org/officeDocument/2006/docPropsVTypes"/>
</file>